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F481E" w14:textId="77777777" w:rsidR="005B0302" w:rsidRPr="00DC6EB5" w:rsidRDefault="007952CA" w:rsidP="007641FD">
      <w:pPr>
        <w:pStyle w:val="CM7"/>
        <w:spacing w:after="0"/>
        <w:contextualSpacing/>
        <w:jc w:val="center"/>
        <w:rPr>
          <w:rFonts w:ascii="Bookman Old Style" w:hAnsi="Bookman Old Style"/>
          <w:b/>
          <w:sz w:val="28"/>
          <w:szCs w:val="28"/>
          <w:lang w:val="en-GB"/>
        </w:rPr>
      </w:pPr>
      <w:r w:rsidRPr="00DC6EB5">
        <w:rPr>
          <w:rFonts w:ascii="Bookman Old Style" w:hAnsi="Bookman Old Style"/>
          <w:b/>
          <w:sz w:val="28"/>
          <w:szCs w:val="28"/>
          <w:lang w:val="en-GB"/>
        </w:rPr>
        <w:t>Copyright Agreement Form</w:t>
      </w:r>
      <w:r w:rsidR="00DC6EB5" w:rsidRPr="00DC6EB5">
        <w:rPr>
          <w:rFonts w:ascii="Bookman Old Style" w:hAnsi="Bookman Old Style"/>
          <w:b/>
          <w:color w:val="000000"/>
          <w:sz w:val="28"/>
          <w:szCs w:val="28"/>
        </w:rPr>
        <w:t xml:space="preserve"> A</w:t>
      </w:r>
      <w:r w:rsidR="00DC6EB5">
        <w:rPr>
          <w:rFonts w:ascii="Bookman Old Style" w:hAnsi="Bookman Old Style"/>
          <w:b/>
          <w:color w:val="000000"/>
          <w:sz w:val="28"/>
          <w:szCs w:val="28"/>
        </w:rPr>
        <w:t>uthorshi</w:t>
      </w:r>
      <w:r w:rsidR="00DC6EB5" w:rsidRPr="00DC6EB5">
        <w:rPr>
          <w:rFonts w:ascii="Bookman Old Style" w:hAnsi="Bookman Old Style"/>
          <w:b/>
          <w:color w:val="000000"/>
          <w:sz w:val="28"/>
          <w:szCs w:val="28"/>
        </w:rPr>
        <w:t>p R</w:t>
      </w:r>
      <w:r w:rsidR="00DC6EB5">
        <w:rPr>
          <w:rFonts w:ascii="Bookman Old Style" w:hAnsi="Bookman Old Style"/>
          <w:b/>
          <w:color w:val="000000"/>
          <w:sz w:val="28"/>
          <w:szCs w:val="28"/>
        </w:rPr>
        <w:t>esponsibili</w:t>
      </w:r>
      <w:r w:rsidR="00DC6EB5" w:rsidRPr="00DC6EB5">
        <w:rPr>
          <w:rFonts w:ascii="Bookman Old Style" w:hAnsi="Bookman Old Style"/>
          <w:b/>
          <w:color w:val="000000"/>
          <w:sz w:val="28"/>
          <w:szCs w:val="28"/>
        </w:rPr>
        <w:t>ty</w:t>
      </w:r>
    </w:p>
    <w:p w14:paraId="0AC40DD8" w14:textId="09D892EC" w:rsidR="00AD4BE3" w:rsidRDefault="007F622F" w:rsidP="007641FD">
      <w:pPr>
        <w:pStyle w:val="CM7"/>
        <w:spacing w:after="0"/>
        <w:contextualSpacing/>
        <w:jc w:val="center"/>
        <w:rPr>
          <w:rFonts w:ascii="Garamond" w:hAnsi="Garamond" w:cs="Calibri"/>
          <w:b/>
          <w:sz w:val="20"/>
          <w:szCs w:val="20"/>
          <w:lang w:val="en-GB"/>
        </w:rPr>
      </w:pPr>
      <w:r>
        <w:rPr>
          <w:rFonts w:ascii="Garamond" w:hAnsi="Garamond" w:cs="Calibri"/>
          <w:b/>
          <w:sz w:val="20"/>
          <w:szCs w:val="20"/>
          <w:lang w:val="en-GB"/>
        </w:rPr>
        <w:t>Sustainability and Biodiversity Conservation</w:t>
      </w:r>
    </w:p>
    <w:p w14:paraId="2C062D3E" w14:textId="14328662" w:rsidR="007641FD" w:rsidRPr="00DA5ECA" w:rsidRDefault="007641FD" w:rsidP="007641FD">
      <w:pPr>
        <w:pStyle w:val="CM7"/>
        <w:spacing w:after="0"/>
        <w:contextualSpacing/>
        <w:jc w:val="center"/>
        <w:rPr>
          <w:rFonts w:ascii="Garamond" w:hAnsi="Garamond" w:cs="Calibri"/>
          <w:sz w:val="20"/>
          <w:szCs w:val="20"/>
          <w:lang w:val="en-GB"/>
        </w:rPr>
      </w:pPr>
      <w:r w:rsidRPr="00DA5ECA">
        <w:rPr>
          <w:rFonts w:ascii="Garamond" w:hAnsi="Garamond" w:cs="Calibri"/>
          <w:sz w:val="20"/>
          <w:szCs w:val="20"/>
          <w:lang w:val="en-GB"/>
        </w:rPr>
        <w:t>(Please fill in the form, sign, scan</w:t>
      </w:r>
      <w:r w:rsidR="00AD4BE3">
        <w:rPr>
          <w:rFonts w:ascii="Garamond" w:hAnsi="Garamond" w:cs="Calibri"/>
          <w:sz w:val="20"/>
          <w:szCs w:val="20"/>
          <w:lang w:val="en-GB"/>
        </w:rPr>
        <w:t>,</w:t>
      </w:r>
      <w:r w:rsidRPr="00DA5ECA">
        <w:rPr>
          <w:rFonts w:ascii="Garamond" w:hAnsi="Garamond" w:cs="Calibri"/>
          <w:sz w:val="20"/>
          <w:szCs w:val="20"/>
          <w:lang w:val="en-GB"/>
        </w:rPr>
        <w:t xml:space="preserve"> and </w:t>
      </w:r>
      <w:r w:rsidR="00AD4BE3">
        <w:rPr>
          <w:rFonts w:ascii="Garamond" w:hAnsi="Garamond" w:cs="Calibri"/>
          <w:sz w:val="20"/>
          <w:szCs w:val="20"/>
          <w:lang w:val="en-GB"/>
        </w:rPr>
        <w:t>upload it along with your manuscript</w:t>
      </w:r>
      <w:r w:rsidRPr="00DA5ECA">
        <w:rPr>
          <w:rFonts w:ascii="Garamond" w:hAnsi="Garamond" w:cs="Calibri"/>
          <w:sz w:val="20"/>
          <w:szCs w:val="20"/>
          <w:lang w:val="en-GB"/>
        </w:rPr>
        <w:t>)</w:t>
      </w:r>
    </w:p>
    <w:p w14:paraId="04025FB2" w14:textId="77777777" w:rsidR="007641FD" w:rsidRPr="00540FCC" w:rsidRDefault="007641FD" w:rsidP="007641FD">
      <w:pPr>
        <w:pStyle w:val="CM1"/>
        <w:spacing w:line="240" w:lineRule="auto"/>
        <w:contextualSpacing/>
        <w:rPr>
          <w:rFonts w:ascii="Bookman Old Style" w:hAnsi="Bookman Old Style" w:cs="Times"/>
          <w:sz w:val="20"/>
          <w:szCs w:val="20"/>
          <w:lang w:val="en-GB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843"/>
        <w:gridCol w:w="1109"/>
        <w:gridCol w:w="25"/>
        <w:gridCol w:w="1276"/>
        <w:gridCol w:w="1134"/>
        <w:gridCol w:w="994"/>
        <w:gridCol w:w="3832"/>
      </w:tblGrid>
      <w:tr w:rsidR="00045DCD" w:rsidRPr="00540FCC" w14:paraId="71C5461E" w14:textId="77777777" w:rsidTr="00CD01BE">
        <w:trPr>
          <w:trHeight w:val="436"/>
        </w:trPr>
        <w:tc>
          <w:tcPr>
            <w:tcW w:w="2977" w:type="dxa"/>
            <w:gridSpan w:val="3"/>
            <w:shd w:val="clear" w:color="auto" w:fill="FFFFFF"/>
          </w:tcPr>
          <w:p w14:paraId="6A1DDDAB" w14:textId="77777777" w:rsidR="00DA5ECA" w:rsidRPr="00540FCC" w:rsidRDefault="00DA5ECA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Corresponding Author</w:t>
            </w:r>
          </w:p>
        </w:tc>
        <w:tc>
          <w:tcPr>
            <w:tcW w:w="7236" w:type="dxa"/>
            <w:gridSpan w:val="4"/>
            <w:shd w:val="clear" w:color="auto" w:fill="FFFFFF"/>
          </w:tcPr>
          <w:p w14:paraId="16CDD732" w14:textId="77777777" w:rsidR="00DA5ECA" w:rsidRPr="00540FCC" w:rsidRDefault="00DA5ECA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</w:p>
        </w:tc>
      </w:tr>
      <w:tr w:rsidR="00540FCC" w:rsidRPr="00540FCC" w14:paraId="6F277908" w14:textId="77777777" w:rsidTr="00CD01BE">
        <w:trPr>
          <w:trHeight w:val="284"/>
        </w:trPr>
        <w:tc>
          <w:tcPr>
            <w:tcW w:w="1843" w:type="dxa"/>
            <w:shd w:val="clear" w:color="auto" w:fill="FFFFFF"/>
          </w:tcPr>
          <w:p w14:paraId="381FEC81" w14:textId="77777777" w:rsidR="005B0302" w:rsidRPr="00540FCC" w:rsidRDefault="005B0302" w:rsidP="0093259F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Title</w:t>
            </w:r>
            <w:r w:rsidR="0093259F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of Manuscript</w:t>
            </w:r>
          </w:p>
        </w:tc>
        <w:tc>
          <w:tcPr>
            <w:tcW w:w="8370" w:type="dxa"/>
            <w:gridSpan w:val="6"/>
            <w:shd w:val="clear" w:color="auto" w:fill="FFFFFF"/>
          </w:tcPr>
          <w:p w14:paraId="3BC0D13A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</w:p>
        </w:tc>
      </w:tr>
      <w:tr w:rsidR="00540FCC" w:rsidRPr="00540FCC" w14:paraId="4A272E10" w14:textId="77777777" w:rsidTr="00CD01BE">
        <w:trPr>
          <w:trHeight w:val="284"/>
        </w:trPr>
        <w:tc>
          <w:tcPr>
            <w:tcW w:w="1843" w:type="dxa"/>
            <w:shd w:val="clear" w:color="auto" w:fill="FFFFFF"/>
          </w:tcPr>
          <w:p w14:paraId="585B1560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Address:</w:t>
            </w:r>
          </w:p>
        </w:tc>
        <w:tc>
          <w:tcPr>
            <w:tcW w:w="8370" w:type="dxa"/>
            <w:gridSpan w:val="6"/>
            <w:shd w:val="clear" w:color="auto" w:fill="FFFFFF"/>
          </w:tcPr>
          <w:p w14:paraId="394FEC40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</w:p>
        </w:tc>
      </w:tr>
      <w:tr w:rsidR="00045DCD" w:rsidRPr="00540FCC" w14:paraId="7290FD14" w14:textId="77777777" w:rsidTr="0093259F">
        <w:trPr>
          <w:trHeight w:val="284"/>
        </w:trPr>
        <w:tc>
          <w:tcPr>
            <w:tcW w:w="1843" w:type="dxa"/>
            <w:shd w:val="clear" w:color="auto" w:fill="FFFFFF"/>
          </w:tcPr>
          <w:p w14:paraId="5C1EFB58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bookmarkStart w:id="0" w:name="_Hlk361733789"/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Telephone No:</w:t>
            </w:r>
          </w:p>
        </w:tc>
        <w:tc>
          <w:tcPr>
            <w:tcW w:w="2410" w:type="dxa"/>
            <w:gridSpan w:val="3"/>
            <w:shd w:val="clear" w:color="auto" w:fill="FFFFFF"/>
          </w:tcPr>
          <w:p w14:paraId="2B9D4F83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34" w:type="dxa"/>
            <w:shd w:val="clear" w:color="auto" w:fill="FFFFFF"/>
          </w:tcPr>
          <w:p w14:paraId="4D0027AF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E-mail</w:t>
            </w:r>
          </w:p>
        </w:tc>
        <w:tc>
          <w:tcPr>
            <w:tcW w:w="4826" w:type="dxa"/>
            <w:gridSpan w:val="2"/>
            <w:shd w:val="clear" w:color="auto" w:fill="FFFFFF"/>
          </w:tcPr>
          <w:p w14:paraId="19FF4F46" w14:textId="77777777" w:rsidR="005B0302" w:rsidRPr="00540FCC" w:rsidRDefault="005B0302" w:rsidP="00CD01BE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</w:p>
        </w:tc>
      </w:tr>
      <w:bookmarkEnd w:id="0"/>
      <w:tr w:rsidR="004767B5" w:rsidRPr="00540FCC" w14:paraId="105CC172" w14:textId="77777777" w:rsidTr="00CD01BE">
        <w:trPr>
          <w:trHeight w:val="284"/>
        </w:trPr>
        <w:tc>
          <w:tcPr>
            <w:tcW w:w="10213" w:type="dxa"/>
            <w:gridSpan w:val="7"/>
            <w:shd w:val="clear" w:color="auto" w:fill="FFFFFF"/>
            <w:hideMark/>
          </w:tcPr>
          <w:p w14:paraId="3F49E180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Co-Author Information</w:t>
            </w:r>
          </w:p>
        </w:tc>
      </w:tr>
      <w:tr w:rsidR="00045DCD" w:rsidRPr="00540FCC" w14:paraId="752BAC89" w14:textId="77777777" w:rsidTr="0093259F">
        <w:trPr>
          <w:trHeight w:val="186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  <w:hideMark/>
          </w:tcPr>
          <w:p w14:paraId="5175F300" w14:textId="77777777" w:rsidR="004767B5" w:rsidRPr="00540FCC" w:rsidRDefault="004767B5" w:rsidP="00CD01BE">
            <w:pPr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bookmarkStart w:id="1" w:name="OLE_LINK3"/>
            <w:bookmarkStart w:id="2" w:name="OLE_LINK4"/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Co-Author</w:t>
            </w:r>
            <w:bookmarkEnd w:id="1"/>
            <w:bookmarkEnd w:id="2"/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34F836DE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E-mail</w:t>
            </w: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315DC3C2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</w:pPr>
            <w:r w:rsidRPr="00540FCC">
              <w:rPr>
                <w:rFonts w:ascii="Bookman Old Style" w:hAnsi="Bookman Old Style" w:cs="Arial"/>
                <w:b/>
                <w:color w:val="000000"/>
                <w:sz w:val="20"/>
                <w:szCs w:val="20"/>
                <w:lang w:eastAsia="tr-TR"/>
              </w:rPr>
              <w:t>Affiliations</w:t>
            </w:r>
          </w:p>
        </w:tc>
      </w:tr>
      <w:tr w:rsidR="00045DCD" w:rsidRPr="00540FCC" w14:paraId="0CD16E96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  <w:hideMark/>
          </w:tcPr>
          <w:p w14:paraId="2786F36A" w14:textId="77777777" w:rsidR="004767B5" w:rsidRPr="00540FCC" w:rsidRDefault="004767B5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7F34F5DB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2DC8D649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45DCD" w:rsidRPr="00540FCC" w14:paraId="56A03EDF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  <w:hideMark/>
          </w:tcPr>
          <w:p w14:paraId="598C2F95" w14:textId="77777777" w:rsidR="004767B5" w:rsidRPr="00540FCC" w:rsidRDefault="004767B5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720A3EB8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0E14FFA6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45DCD" w:rsidRPr="00540FCC" w14:paraId="18065BD5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  <w:hideMark/>
          </w:tcPr>
          <w:p w14:paraId="5C98DA5C" w14:textId="77777777" w:rsidR="004767B5" w:rsidRPr="00540FCC" w:rsidRDefault="004767B5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6EFDE418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1D246368" w14:textId="77777777" w:rsidR="004767B5" w:rsidRPr="00540FCC" w:rsidRDefault="004767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45DCD" w:rsidRPr="00540FCC" w14:paraId="21BEEA60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  <w:hideMark/>
          </w:tcPr>
          <w:p w14:paraId="46FDC60E" w14:textId="77777777" w:rsidR="00DC6EB5" w:rsidRPr="00540FCC" w:rsidRDefault="00DC6EB5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10A3F276" w14:textId="77777777" w:rsidR="00DC6EB5" w:rsidRPr="00540FCC" w:rsidRDefault="00DC6E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7C995781" w14:textId="77777777" w:rsidR="00DC6EB5" w:rsidRPr="00540FCC" w:rsidRDefault="00DC6EB5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1119D1" w:rsidRPr="00540FCC" w14:paraId="6B6D5F93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</w:tcPr>
          <w:p w14:paraId="3E58F941" w14:textId="77777777" w:rsidR="001119D1" w:rsidRPr="00540FCC" w:rsidRDefault="001119D1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765F10DF" w14:textId="77777777" w:rsidR="001119D1" w:rsidRPr="00540FCC" w:rsidRDefault="001119D1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3817282F" w14:textId="77777777" w:rsidR="001119D1" w:rsidRPr="00540FCC" w:rsidRDefault="001119D1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1119D1" w:rsidRPr="00540FCC" w14:paraId="7D066B7F" w14:textId="77777777" w:rsidTr="00CD01BE">
        <w:trPr>
          <w:trHeight w:val="284"/>
        </w:trPr>
        <w:tc>
          <w:tcPr>
            <w:tcW w:w="2952" w:type="dxa"/>
            <w:gridSpan w:val="2"/>
            <w:tcBorders>
              <w:right w:val="single" w:sz="4" w:space="0" w:color="auto"/>
            </w:tcBorders>
            <w:shd w:val="clear" w:color="auto" w:fill="FFFFFF"/>
          </w:tcPr>
          <w:p w14:paraId="19C4FA01" w14:textId="77777777" w:rsidR="001119D1" w:rsidRPr="00540FCC" w:rsidRDefault="001119D1" w:rsidP="00CD01BE">
            <w:pPr>
              <w:autoSpaceDE w:val="0"/>
              <w:autoSpaceDN w:val="0"/>
              <w:adjustRightInd w:val="0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9" w:type="dxa"/>
            <w:gridSpan w:val="4"/>
            <w:tcBorders>
              <w:right w:val="single" w:sz="4" w:space="0" w:color="auto"/>
            </w:tcBorders>
            <w:shd w:val="clear" w:color="auto" w:fill="FFFFFF"/>
          </w:tcPr>
          <w:p w14:paraId="34B7B6EE" w14:textId="77777777" w:rsidR="001119D1" w:rsidRPr="00540FCC" w:rsidRDefault="001119D1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32" w:type="dxa"/>
            <w:tcBorders>
              <w:left w:val="single" w:sz="4" w:space="0" w:color="auto"/>
            </w:tcBorders>
            <w:shd w:val="clear" w:color="auto" w:fill="FFFFFF"/>
          </w:tcPr>
          <w:p w14:paraId="06F195A4" w14:textId="77777777" w:rsidR="001119D1" w:rsidRPr="00540FCC" w:rsidRDefault="001119D1" w:rsidP="00CD01BE">
            <w:pPr>
              <w:autoSpaceDE w:val="0"/>
              <w:autoSpaceDN w:val="0"/>
              <w:adjustRightInd w:val="0"/>
              <w:spacing w:line="480" w:lineRule="auto"/>
              <w:rPr>
                <w:rFonts w:ascii="Bookman Old Style" w:hAnsi="Bookman Old Style" w:cs="Arial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343217C1" w14:textId="77777777" w:rsidR="00DC6EB5" w:rsidRPr="00540FCC" w:rsidRDefault="00480486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 w:cs="Arial"/>
          <w:color w:val="000000"/>
          <w:sz w:val="20"/>
          <w:szCs w:val="20"/>
          <w:lang w:eastAsia="tr-TR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1-</w:t>
      </w:r>
      <w:r w:rsidR="007641F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 xml:space="preserve">The author(s) warrant that the manuscript submitted is </w:t>
      </w: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my/our</w:t>
      </w:r>
      <w:r w:rsidR="007641F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 xml:space="preserve"> own original </w:t>
      </w: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work</w:t>
      </w:r>
      <w:r w:rsidR="007641F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 xml:space="preserve">. </w:t>
      </w:r>
    </w:p>
    <w:p w14:paraId="00C60768" w14:textId="026D0275" w:rsidR="00DC6EB5" w:rsidRPr="00540FCC" w:rsidRDefault="00480486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 w:cs="Arial"/>
          <w:color w:val="000000"/>
          <w:sz w:val="20"/>
          <w:szCs w:val="20"/>
          <w:lang w:eastAsia="tr-TR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2-</w:t>
      </w:r>
      <w:r w:rsidR="00045DC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 xml:space="preserve">All </w:t>
      </w:r>
      <w:r w:rsidR="00AD4BE3">
        <w:rPr>
          <w:rFonts w:ascii="Bookman Old Style" w:hAnsi="Bookman Old Style" w:cs="Arial"/>
          <w:color w:val="000000"/>
          <w:sz w:val="20"/>
          <w:szCs w:val="20"/>
          <w:lang w:eastAsia="tr-TR"/>
        </w:rPr>
        <w:t>participating</w:t>
      </w:r>
      <w:r w:rsidR="00045DC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 xml:space="preserve"> authors in the work have approved that the manuscript is not being submitted or considered for publication elsewhere.</w:t>
      </w:r>
    </w:p>
    <w:p w14:paraId="4816CE6A" w14:textId="41BA064F" w:rsidR="00DC6EB5" w:rsidRPr="00540FCC" w:rsidRDefault="00480486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 w:cs="Arial"/>
          <w:color w:val="000000"/>
          <w:sz w:val="20"/>
          <w:szCs w:val="20"/>
          <w:lang w:eastAsia="tr-TR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3-</w:t>
      </w:r>
      <w:r w:rsidR="00045DCD" w:rsidRPr="00540FCC">
        <w:rPr>
          <w:rFonts w:ascii="Bookman Old Style" w:hAnsi="Bookman Old Style"/>
          <w:sz w:val="20"/>
          <w:szCs w:val="20"/>
        </w:rPr>
        <w:t xml:space="preserve"> </w:t>
      </w:r>
      <w:r w:rsidR="00045DCD"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All matter included in this manuscript does not violate any existing copyright or other rights of any person or entity.</w:t>
      </w:r>
    </w:p>
    <w:p w14:paraId="2DF983BD" w14:textId="77777777" w:rsidR="00703965" w:rsidRPr="00540FCC" w:rsidRDefault="00480486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 w:cs="Arial"/>
          <w:color w:val="000000"/>
          <w:sz w:val="20"/>
          <w:szCs w:val="20"/>
          <w:lang w:eastAsia="tr-TR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eastAsia="tr-TR"/>
        </w:rPr>
        <w:t>4-</w:t>
      </w:r>
      <w:r w:rsidR="00540FCC" w:rsidRPr="00540FCC">
        <w:rPr>
          <w:rFonts w:ascii="Bookman Old Style" w:hAnsi="Bookman Old Style"/>
          <w:sz w:val="20"/>
          <w:szCs w:val="20"/>
        </w:rPr>
        <w:t xml:space="preserve"> The ethical standards applicable to the research discipline are complied with in this article.</w:t>
      </w:r>
    </w:p>
    <w:p w14:paraId="583FB6AF" w14:textId="77777777" w:rsidR="00480486" w:rsidRPr="00540FCC" w:rsidRDefault="00480486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/>
          <w:sz w:val="20"/>
          <w:szCs w:val="20"/>
        </w:rPr>
      </w:pPr>
      <w:r w:rsidRPr="00540FCC">
        <w:rPr>
          <w:rFonts w:ascii="Bookman Old Style" w:hAnsi="Bookman Old Style"/>
          <w:sz w:val="20"/>
          <w:szCs w:val="20"/>
        </w:rPr>
        <w:t>5-All authors have seen and approved the manuscript as submitted.</w:t>
      </w:r>
    </w:p>
    <w:p w14:paraId="1F504D4A" w14:textId="7CFDE5EA" w:rsidR="00CD01BE" w:rsidRPr="00540FCC" w:rsidRDefault="00CD01BE" w:rsidP="00540FCC">
      <w:pPr>
        <w:autoSpaceDE w:val="0"/>
        <w:autoSpaceDN w:val="0"/>
        <w:adjustRightInd w:val="0"/>
        <w:ind w:firstLine="720"/>
        <w:jc w:val="both"/>
        <w:rPr>
          <w:rFonts w:ascii="Bookman Old Style" w:hAnsi="Bookman Old Style" w:cs="Arial"/>
          <w:color w:val="000000"/>
          <w:sz w:val="20"/>
          <w:szCs w:val="20"/>
          <w:lang w:eastAsia="tr-TR"/>
        </w:rPr>
      </w:pPr>
      <w:r w:rsidRPr="00540FCC">
        <w:rPr>
          <w:rFonts w:ascii="Bookman Old Style" w:hAnsi="Bookman Old Style"/>
          <w:sz w:val="20"/>
          <w:szCs w:val="20"/>
        </w:rPr>
        <w:t xml:space="preserve"> </w:t>
      </w:r>
      <w:r w:rsidR="00540FCC" w:rsidRPr="00540FCC">
        <w:rPr>
          <w:rFonts w:ascii="Bookman Old Style" w:hAnsi="Bookman Old Style"/>
          <w:sz w:val="20"/>
          <w:szCs w:val="20"/>
        </w:rPr>
        <w:t xml:space="preserve">6- </w:t>
      </w:r>
      <w:r w:rsidRPr="00540FCC">
        <w:rPr>
          <w:rFonts w:ascii="Bookman Old Style" w:hAnsi="Bookman Old Style"/>
          <w:sz w:val="20"/>
          <w:szCs w:val="20"/>
        </w:rPr>
        <w:t>I/we obtained all legal permiss</w:t>
      </w:r>
      <w:r w:rsidR="0093259F">
        <w:rPr>
          <w:rFonts w:ascii="Bookman Old Style" w:hAnsi="Bookman Old Style"/>
          <w:sz w:val="20"/>
          <w:szCs w:val="20"/>
        </w:rPr>
        <w:t xml:space="preserve">ions </w:t>
      </w:r>
      <w:r w:rsidR="00022E93">
        <w:rPr>
          <w:rFonts w:ascii="Bookman Old Style" w:hAnsi="Bookman Old Style"/>
          <w:sz w:val="20"/>
          <w:szCs w:val="20"/>
        </w:rPr>
        <w:t>for</w:t>
      </w:r>
      <w:r w:rsidR="0093259F">
        <w:rPr>
          <w:rFonts w:ascii="Bookman Old Style" w:hAnsi="Bookman Old Style"/>
          <w:sz w:val="20"/>
          <w:szCs w:val="20"/>
        </w:rPr>
        <w:t xml:space="preserve"> the research.</w:t>
      </w:r>
    </w:p>
    <w:p w14:paraId="66B1D112" w14:textId="54B64F40" w:rsidR="00DC6EB5" w:rsidRPr="00540FCC" w:rsidRDefault="007641FD" w:rsidP="00540FCC">
      <w:pPr>
        <w:pStyle w:val="CM7"/>
        <w:spacing w:after="0"/>
        <w:ind w:firstLine="720"/>
        <w:contextualSpacing/>
        <w:jc w:val="both"/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>I/We</w:t>
      </w:r>
      <w:r w:rsidR="009A062B"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(my co-authors)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indemnify </w:t>
      </w:r>
      <w:bookmarkStart w:id="3" w:name="OLE_LINK7"/>
      <w:bookmarkStart w:id="4" w:name="OLE_LINK8"/>
      <w:r w:rsidR="007F622F">
        <w:rPr>
          <w:rFonts w:ascii="Bookman Old Style" w:hAnsi="Bookman Old Style" w:cs="Calibri"/>
          <w:b/>
          <w:sz w:val="20"/>
          <w:szCs w:val="20"/>
          <w:lang w:val="en-GB"/>
        </w:rPr>
        <w:t>SBC</w:t>
      </w:r>
      <w:r w:rsidR="00703965" w:rsidRPr="00540FCC">
        <w:rPr>
          <w:rFonts w:ascii="Bookman Old Style" w:hAnsi="Bookman Old Style" w:cs="Calibri"/>
          <w:sz w:val="20"/>
          <w:szCs w:val="20"/>
          <w:lang w:val="en-GB"/>
        </w:rPr>
        <w:t xml:space="preserve"> </w:t>
      </w:r>
      <w:bookmarkEnd w:id="3"/>
      <w:bookmarkEnd w:id="4"/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and the editors of the Journal and hold them harmless from any loss, expense or damage occasioned by a claim or suit by a third party for copyright infringement, or any suit arising out of any breach of the foregoing warranties as a result of </w:t>
      </w:r>
      <w:r w:rsidR="00AD4BE3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the 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publication of my/our article. </w:t>
      </w:r>
    </w:p>
    <w:p w14:paraId="4EAE7A6D" w14:textId="6F985321" w:rsidR="00703965" w:rsidRDefault="007641FD" w:rsidP="00540FCC">
      <w:pPr>
        <w:pStyle w:val="CM7"/>
        <w:spacing w:after="0"/>
        <w:ind w:firstLine="720"/>
        <w:contextualSpacing/>
        <w:jc w:val="both"/>
        <w:rPr>
          <w:rFonts w:ascii="Bookman Old Style" w:hAnsi="Bookman Old Style" w:cs="Calibri"/>
          <w:b/>
          <w:sz w:val="20"/>
          <w:szCs w:val="20"/>
          <w:lang w:val="en-GB"/>
        </w:rPr>
      </w:pP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The </w:t>
      </w:r>
      <w:r w:rsidR="00022E93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>undersigned,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with the consent of </w:t>
      </w:r>
      <w:r w:rsidR="00AD4BE3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>the corresponding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author</w:t>
      </w:r>
      <w:r w:rsidR="00AD4BE3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on behalf of all authors,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hereby transfer, to the extent that there is copyright to be transferred, the exclusive copyright interest in the above-cited manuscript, in this and all subsequent editions of this manuscript, and in derivatives, translations</w:t>
      </w:r>
      <w:r w:rsidR="00AD4BE3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>,</w:t>
      </w:r>
      <w:r w:rsidRPr="00540FCC">
        <w:rPr>
          <w:rFonts w:ascii="Bookman Old Style" w:hAnsi="Bookman Old Style" w:cs="Arial"/>
          <w:color w:val="000000"/>
          <w:sz w:val="20"/>
          <w:szCs w:val="20"/>
          <w:lang w:val="en-GB" w:eastAsia="tr-TR"/>
        </w:rPr>
        <w:t xml:space="preserve"> or ancillaries, in English and in foreign translations, in all formats and media of expression now known or later developed, including electronic, to </w:t>
      </w:r>
      <w:r w:rsidR="007F622F">
        <w:rPr>
          <w:rFonts w:ascii="Bookman Old Style" w:hAnsi="Bookman Old Style" w:cs="Calibri"/>
          <w:b/>
          <w:sz w:val="20"/>
          <w:szCs w:val="20"/>
          <w:lang w:val="en-GB"/>
        </w:rPr>
        <w:t>SBC</w:t>
      </w:r>
      <w:r w:rsidR="001119D1">
        <w:rPr>
          <w:rFonts w:ascii="Bookman Old Style" w:hAnsi="Bookman Old Style" w:cs="Calibri"/>
          <w:b/>
          <w:sz w:val="20"/>
          <w:szCs w:val="20"/>
          <w:lang w:val="en-GB"/>
        </w:rPr>
        <w:t>.</w:t>
      </w:r>
    </w:p>
    <w:p w14:paraId="310127DF" w14:textId="77777777" w:rsidR="001119D1" w:rsidRPr="001119D1" w:rsidRDefault="001119D1" w:rsidP="001119D1">
      <w:pPr>
        <w:pStyle w:val="Default"/>
        <w:rPr>
          <w:lang w:val="en-GB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ook w:val="04A0" w:firstRow="1" w:lastRow="0" w:firstColumn="1" w:lastColumn="0" w:noHBand="0" w:noVBand="1"/>
      </w:tblPr>
      <w:tblGrid>
        <w:gridCol w:w="3366"/>
        <w:gridCol w:w="4596"/>
        <w:gridCol w:w="2101"/>
      </w:tblGrid>
      <w:tr w:rsidR="00703965" w:rsidRPr="00540FCC" w14:paraId="68A74180" w14:textId="77777777" w:rsidTr="00CD01BE">
        <w:tc>
          <w:tcPr>
            <w:tcW w:w="10213" w:type="dxa"/>
            <w:gridSpan w:val="3"/>
            <w:shd w:val="clear" w:color="auto" w:fill="FFFFFF"/>
          </w:tcPr>
          <w:p w14:paraId="169B8E1A" w14:textId="77777777" w:rsidR="00703965" w:rsidRPr="00540FCC" w:rsidRDefault="007952CA" w:rsidP="00CD01BE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40FCC">
              <w:rPr>
                <w:rFonts w:ascii="Bookman Old Style" w:hAnsi="Bookman Old Style"/>
                <w:b/>
                <w:sz w:val="20"/>
                <w:szCs w:val="20"/>
              </w:rPr>
              <w:t>Sign Here For Copyright Transfer</w:t>
            </w:r>
          </w:p>
        </w:tc>
      </w:tr>
      <w:tr w:rsidR="0093259F" w:rsidRPr="00540FCC" w14:paraId="340614C1" w14:textId="77777777" w:rsidTr="00AD4BE3">
        <w:trPr>
          <w:trHeight w:val="668"/>
        </w:trPr>
        <w:tc>
          <w:tcPr>
            <w:tcW w:w="3404" w:type="dxa"/>
            <w:shd w:val="clear" w:color="auto" w:fill="FFFFFF"/>
          </w:tcPr>
          <w:p w14:paraId="7388C555" w14:textId="46D142FF" w:rsidR="0093259F" w:rsidRPr="00540FCC" w:rsidRDefault="00AD4BE3" w:rsidP="00CD01BE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sz w:val="20"/>
                <w:szCs w:val="20"/>
              </w:rPr>
              <w:t>Corresponding author</w:t>
            </w:r>
          </w:p>
        </w:tc>
        <w:tc>
          <w:tcPr>
            <w:tcW w:w="4675" w:type="dxa"/>
            <w:shd w:val="clear" w:color="auto" w:fill="FFFFFF"/>
          </w:tcPr>
          <w:p w14:paraId="6107350E" w14:textId="62AFA57F" w:rsidR="0093259F" w:rsidRPr="0093259F" w:rsidRDefault="0093259F" w:rsidP="00CD01BE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93259F">
              <w:rPr>
                <w:rFonts w:ascii="Bookman Old Style" w:hAnsi="Bookman Old Style"/>
                <w:b/>
                <w:sz w:val="20"/>
                <w:szCs w:val="20"/>
              </w:rPr>
              <w:t xml:space="preserve">Signature </w:t>
            </w:r>
          </w:p>
        </w:tc>
        <w:tc>
          <w:tcPr>
            <w:tcW w:w="2134" w:type="dxa"/>
            <w:shd w:val="clear" w:color="auto" w:fill="FFFFFF"/>
          </w:tcPr>
          <w:p w14:paraId="6C8B3891" w14:textId="77777777" w:rsidR="0093259F" w:rsidRPr="0093259F" w:rsidRDefault="0093259F" w:rsidP="00CD01BE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93259F">
              <w:rPr>
                <w:rFonts w:ascii="Bookman Old Style" w:hAnsi="Bookman Old Style" w:cs="Times"/>
                <w:b/>
                <w:color w:val="000000"/>
                <w:sz w:val="20"/>
                <w:szCs w:val="20"/>
              </w:rPr>
              <w:t>Date</w:t>
            </w:r>
          </w:p>
        </w:tc>
      </w:tr>
      <w:tr w:rsidR="00AD4BE3" w:rsidRPr="00540FCC" w14:paraId="1537479E" w14:textId="77777777" w:rsidTr="001119D1">
        <w:trPr>
          <w:trHeight w:val="1212"/>
        </w:trPr>
        <w:tc>
          <w:tcPr>
            <w:tcW w:w="10213" w:type="dxa"/>
            <w:gridSpan w:val="3"/>
            <w:shd w:val="clear" w:color="auto" w:fill="FFFFFF"/>
          </w:tcPr>
          <w:p w14:paraId="70A0AF56" w14:textId="77777777" w:rsidR="00AD4BE3" w:rsidRPr="00540FCC" w:rsidRDefault="00AD4BE3">
            <w:pPr>
              <w:rPr>
                <w:rFonts w:ascii="Bookman Old Style" w:hAnsi="Bookman Old Style" w:cs="Times"/>
                <w:color w:val="000000"/>
                <w:sz w:val="20"/>
                <w:szCs w:val="20"/>
              </w:rPr>
            </w:pPr>
            <w:bookmarkStart w:id="5" w:name="_Hlk361734557"/>
          </w:p>
          <w:p w14:paraId="5F73631D" w14:textId="77777777" w:rsidR="00AD4BE3" w:rsidRPr="00540FCC" w:rsidRDefault="00AD4BE3">
            <w:pPr>
              <w:rPr>
                <w:rFonts w:ascii="Bookman Old Style" w:hAnsi="Bookman Old Style" w:cs="Times"/>
                <w:color w:val="000000"/>
                <w:sz w:val="20"/>
                <w:szCs w:val="20"/>
              </w:rPr>
            </w:pPr>
          </w:p>
          <w:p w14:paraId="06F23711" w14:textId="6D0CDC2A" w:rsidR="00AD4BE3" w:rsidRPr="00540FCC" w:rsidRDefault="00AD4BE3" w:rsidP="00D50C42">
            <w:pPr>
              <w:rPr>
                <w:rFonts w:ascii="Bookman Old Style" w:hAnsi="Bookman Old Style"/>
                <w:b/>
                <w:sz w:val="20"/>
                <w:szCs w:val="20"/>
              </w:rPr>
            </w:pPr>
          </w:p>
        </w:tc>
      </w:tr>
      <w:bookmarkEnd w:id="5"/>
    </w:tbl>
    <w:p w14:paraId="25195271" w14:textId="77777777" w:rsidR="00703965" w:rsidRPr="00703965" w:rsidRDefault="00703965" w:rsidP="00703965">
      <w:pPr>
        <w:pStyle w:val="Default"/>
        <w:rPr>
          <w:lang w:val="en-GB"/>
        </w:rPr>
      </w:pPr>
    </w:p>
    <w:sectPr w:rsidR="00703965" w:rsidRPr="00703965" w:rsidSect="00873BE6">
      <w:headerReference w:type="default" r:id="rId7"/>
      <w:type w:val="continuous"/>
      <w:pgSz w:w="11909" w:h="16834" w:code="9"/>
      <w:pgMar w:top="864" w:right="864" w:bottom="864" w:left="864" w:header="113" w:footer="706" w:gutter="0"/>
      <w:cols w:space="433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E9DE2" w14:textId="77777777" w:rsidR="003C58FE" w:rsidRDefault="003C58FE" w:rsidP="00431478">
      <w:r>
        <w:separator/>
      </w:r>
    </w:p>
  </w:endnote>
  <w:endnote w:type="continuationSeparator" w:id="0">
    <w:p w14:paraId="79256EE7" w14:textId="77777777" w:rsidR="003C58FE" w:rsidRDefault="003C58FE" w:rsidP="00431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961B6" w14:textId="77777777" w:rsidR="003C58FE" w:rsidRDefault="003C58FE" w:rsidP="00431478">
      <w:r>
        <w:separator/>
      </w:r>
    </w:p>
  </w:footnote>
  <w:footnote w:type="continuationSeparator" w:id="0">
    <w:p w14:paraId="6E304482" w14:textId="77777777" w:rsidR="003C58FE" w:rsidRDefault="003C58FE" w:rsidP="00431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EEDC2" w14:textId="7F6AA12E" w:rsidR="00431478" w:rsidRDefault="00873BE6" w:rsidP="003863F7">
    <w:pPr>
      <w:pStyle w:val="Header"/>
    </w:pPr>
    <w:r>
      <w:rPr>
        <w:noProof/>
        <w:lang w:val="tr-TR" w:eastAsia="tr-TR"/>
      </w:rPr>
      <w:t xml:space="preserve">                                                                                                                                                  </w:t>
    </w:r>
    <w:r w:rsidRPr="00873BE6">
      <w:rPr>
        <w:rFonts w:eastAsia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TQFAmMDc3NjMyUdpeDU4uLM/DyQAsNaAF3ibAMsAAAA"/>
  </w:docVars>
  <w:rsids>
    <w:rsidRoot w:val="002B5DEE"/>
    <w:rsid w:val="00022E93"/>
    <w:rsid w:val="00024A82"/>
    <w:rsid w:val="00045DCD"/>
    <w:rsid w:val="00065707"/>
    <w:rsid w:val="000770F0"/>
    <w:rsid w:val="001119D1"/>
    <w:rsid w:val="001215A1"/>
    <w:rsid w:val="00130AB5"/>
    <w:rsid w:val="001D31DE"/>
    <w:rsid w:val="001E62F4"/>
    <w:rsid w:val="001F4413"/>
    <w:rsid w:val="00216118"/>
    <w:rsid w:val="00241DA5"/>
    <w:rsid w:val="002B5DEE"/>
    <w:rsid w:val="002E3B91"/>
    <w:rsid w:val="0032058F"/>
    <w:rsid w:val="003863F7"/>
    <w:rsid w:val="003C58FE"/>
    <w:rsid w:val="003D2855"/>
    <w:rsid w:val="00431478"/>
    <w:rsid w:val="00462FFA"/>
    <w:rsid w:val="004767B5"/>
    <w:rsid w:val="00476EAA"/>
    <w:rsid w:val="00480486"/>
    <w:rsid w:val="004B57CE"/>
    <w:rsid w:val="004E67E8"/>
    <w:rsid w:val="005029A7"/>
    <w:rsid w:val="00506F2D"/>
    <w:rsid w:val="0052583F"/>
    <w:rsid w:val="005278C8"/>
    <w:rsid w:val="00540964"/>
    <w:rsid w:val="00540FCC"/>
    <w:rsid w:val="00564E19"/>
    <w:rsid w:val="005719C7"/>
    <w:rsid w:val="005B0302"/>
    <w:rsid w:val="005E6C77"/>
    <w:rsid w:val="00665B64"/>
    <w:rsid w:val="006B7A51"/>
    <w:rsid w:val="006D3213"/>
    <w:rsid w:val="00703965"/>
    <w:rsid w:val="007112E5"/>
    <w:rsid w:val="0072280F"/>
    <w:rsid w:val="0073229A"/>
    <w:rsid w:val="0073627F"/>
    <w:rsid w:val="007641FD"/>
    <w:rsid w:val="007668F2"/>
    <w:rsid w:val="007776B6"/>
    <w:rsid w:val="007824AF"/>
    <w:rsid w:val="007952CA"/>
    <w:rsid w:val="007B0714"/>
    <w:rsid w:val="007C2252"/>
    <w:rsid w:val="007E3E90"/>
    <w:rsid w:val="007F058F"/>
    <w:rsid w:val="007F622F"/>
    <w:rsid w:val="0080580B"/>
    <w:rsid w:val="0081507A"/>
    <w:rsid w:val="00873BE6"/>
    <w:rsid w:val="008A4F9E"/>
    <w:rsid w:val="00917A2F"/>
    <w:rsid w:val="0093259F"/>
    <w:rsid w:val="00957016"/>
    <w:rsid w:val="00962F0D"/>
    <w:rsid w:val="00990072"/>
    <w:rsid w:val="00991DCD"/>
    <w:rsid w:val="009A062B"/>
    <w:rsid w:val="009B3D7A"/>
    <w:rsid w:val="00A42E22"/>
    <w:rsid w:val="00AC4CFE"/>
    <w:rsid w:val="00AD4BE3"/>
    <w:rsid w:val="00AF08AA"/>
    <w:rsid w:val="00B112DD"/>
    <w:rsid w:val="00B50763"/>
    <w:rsid w:val="00B6227A"/>
    <w:rsid w:val="00B72598"/>
    <w:rsid w:val="00BA14A3"/>
    <w:rsid w:val="00BD58D9"/>
    <w:rsid w:val="00C14F7F"/>
    <w:rsid w:val="00C62FAB"/>
    <w:rsid w:val="00CD01BE"/>
    <w:rsid w:val="00CD3038"/>
    <w:rsid w:val="00CD614F"/>
    <w:rsid w:val="00CD643A"/>
    <w:rsid w:val="00CD7CED"/>
    <w:rsid w:val="00CF7877"/>
    <w:rsid w:val="00D01890"/>
    <w:rsid w:val="00D16056"/>
    <w:rsid w:val="00D30602"/>
    <w:rsid w:val="00D50C42"/>
    <w:rsid w:val="00D63A61"/>
    <w:rsid w:val="00D6773E"/>
    <w:rsid w:val="00D70383"/>
    <w:rsid w:val="00DA5ECA"/>
    <w:rsid w:val="00DC6EB5"/>
    <w:rsid w:val="00DD30B3"/>
    <w:rsid w:val="00E43554"/>
    <w:rsid w:val="00EB7ABC"/>
    <w:rsid w:val="00EF1DC4"/>
    <w:rsid w:val="00EF6937"/>
    <w:rsid w:val="00F152DD"/>
    <w:rsid w:val="00F22F25"/>
    <w:rsid w:val="00F56E3D"/>
    <w:rsid w:val="00FB06BC"/>
    <w:rsid w:val="00FC13FB"/>
    <w:rsid w:val="00FF71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EFE8FF"/>
  <w15:chartTrackingRefBased/>
  <w15:docId w15:val="{35D3A290-135A-40BA-AE85-CE28A4581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0F"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72280F"/>
    <w:pPr>
      <w:widowControl w:val="0"/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  <w:lang w:val="tr-TR" w:eastAsia="zh-CN"/>
    </w:rPr>
  </w:style>
  <w:style w:type="paragraph" w:customStyle="1" w:styleId="CM7">
    <w:name w:val="CM7"/>
    <w:basedOn w:val="Default"/>
    <w:next w:val="Default"/>
    <w:uiPriority w:val="99"/>
    <w:rsid w:val="0072280F"/>
    <w:pPr>
      <w:spacing w:after="250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uiPriority w:val="99"/>
    <w:rsid w:val="0072280F"/>
    <w:pPr>
      <w:spacing w:line="378" w:lineRule="atLeast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72280F"/>
    <w:pPr>
      <w:spacing w:line="376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72280F"/>
    <w:pPr>
      <w:spacing w:line="380" w:lineRule="atLeast"/>
    </w:pPr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72280F"/>
    <w:pPr>
      <w:spacing w:after="758"/>
    </w:pPr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72280F"/>
    <w:pPr>
      <w:spacing w:after="635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72280F"/>
    <w:pPr>
      <w:spacing w:line="380" w:lineRule="atLeast"/>
    </w:pPr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72280F"/>
    <w:pPr>
      <w:spacing w:after="513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sid w:val="0072280F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sid w:val="0072280F"/>
    <w:pPr>
      <w:spacing w:line="506" w:lineRule="atLeast"/>
    </w:pPr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43147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3147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147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31478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3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0302"/>
    <w:rPr>
      <w:rFonts w:ascii="Tahoma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5B030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DB4EFC-0398-4975-8C31-D8F82741A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499</Characters>
  <Application>Microsoft Office Word</Application>
  <DocSecurity>0</DocSecurity>
  <Lines>65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crosoft Word - copyright form.doc</vt:lpstr>
      <vt:lpstr>Microsoft Word - copyright form.doc</vt:lpstr>
    </vt:vector>
  </TitlesOfParts>
  <Company>.....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pyright form.doc</dc:title>
  <dc:subject/>
  <dc:creator>JEYSG</dc:creator>
  <cp:keywords/>
  <cp:lastModifiedBy>Anonymous</cp:lastModifiedBy>
  <cp:revision>2</cp:revision>
  <cp:lastPrinted>2012-01-04T18:09:00Z</cp:lastPrinted>
  <dcterms:created xsi:type="dcterms:W3CDTF">2026-02-15T10:10:00Z</dcterms:created>
  <dcterms:modified xsi:type="dcterms:W3CDTF">2026-02-1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f39da4b0fde06a2f34eb81d64e305f820863c1415d896c3268a4b16fb10615</vt:lpwstr>
  </property>
</Properties>
</file>